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0B6" w:rsidRPr="009437B9" w:rsidRDefault="007817D5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Cs w:val="26"/>
          <w:lang w:val="hr-HR"/>
        </w:rPr>
      </w:pPr>
      <w:r w:rsidRPr="009437B9">
        <w:rPr>
          <w:rFonts w:asciiTheme="majorHAnsi" w:hAnsiTheme="majorHAnsi" w:cstheme="majorHAnsi"/>
          <w:b/>
          <w:szCs w:val="26"/>
          <w:lang w:val="hr-HR"/>
        </w:rPr>
        <w:t>Sveučilište u Zagrebu/</w:t>
      </w:r>
      <w:r w:rsidRPr="009437B9">
        <w:rPr>
          <w:rFonts w:asciiTheme="majorHAnsi" w:hAnsiTheme="majorHAnsi" w:cstheme="majorHAnsi"/>
          <w:b/>
          <w:szCs w:val="26"/>
        </w:rPr>
        <w:t>University of Zagreb</w:t>
      </w:r>
      <w:r w:rsidR="00A470CF" w:rsidRPr="009437B9">
        <w:rPr>
          <w:rFonts w:asciiTheme="majorHAnsi" w:hAnsiTheme="majorHAnsi" w:cstheme="majorHAnsi"/>
          <w:b/>
          <w:szCs w:val="26"/>
          <w:lang w:val="hr-HR"/>
        </w:rPr>
        <w:t xml:space="preserve"> </w:t>
      </w:r>
    </w:p>
    <w:p w:rsidR="005C1360" w:rsidRPr="009437B9" w:rsidRDefault="007817D5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Cs w:val="26"/>
          <w:lang w:val="hr-HR"/>
        </w:rPr>
      </w:pPr>
      <w:r w:rsidRPr="009437B9">
        <w:rPr>
          <w:rFonts w:asciiTheme="majorHAnsi" w:hAnsiTheme="majorHAnsi" w:cstheme="majorHAnsi"/>
          <w:b/>
          <w:szCs w:val="26"/>
          <w:lang w:val="hr-HR"/>
        </w:rPr>
        <w:t>Prirodoslovno</w:t>
      </w:r>
      <w:r w:rsidR="00A470CF" w:rsidRPr="009437B9">
        <w:rPr>
          <w:rFonts w:asciiTheme="majorHAnsi" w:hAnsiTheme="majorHAnsi" w:cstheme="majorHAnsi"/>
          <w:b/>
          <w:szCs w:val="26"/>
          <w:lang w:val="hr-HR"/>
        </w:rPr>
        <w:t>-</w:t>
      </w:r>
      <w:r w:rsidRPr="009437B9">
        <w:rPr>
          <w:rFonts w:asciiTheme="majorHAnsi" w:hAnsiTheme="majorHAnsi" w:cstheme="majorHAnsi"/>
          <w:b/>
          <w:szCs w:val="26"/>
          <w:lang w:val="hr-HR"/>
        </w:rPr>
        <w:t>matematički</w:t>
      </w:r>
      <w:r w:rsidR="00A470CF" w:rsidRPr="009437B9">
        <w:rPr>
          <w:rFonts w:asciiTheme="majorHAnsi" w:hAnsiTheme="majorHAnsi" w:cstheme="majorHAnsi"/>
          <w:b/>
          <w:szCs w:val="26"/>
          <w:lang w:val="hr-HR"/>
        </w:rPr>
        <w:t xml:space="preserve"> </w:t>
      </w:r>
      <w:r w:rsidRPr="009437B9">
        <w:rPr>
          <w:rFonts w:asciiTheme="majorHAnsi" w:hAnsiTheme="majorHAnsi" w:cstheme="majorHAnsi"/>
          <w:b/>
          <w:szCs w:val="26"/>
          <w:lang w:val="hr-HR"/>
        </w:rPr>
        <w:t>fakultet/</w:t>
      </w:r>
      <w:r w:rsidRPr="009437B9">
        <w:rPr>
          <w:rFonts w:asciiTheme="majorHAnsi" w:hAnsiTheme="majorHAnsi" w:cstheme="majorHAnsi"/>
          <w:b/>
          <w:szCs w:val="26"/>
        </w:rPr>
        <w:t>Faculty of Science</w:t>
      </w:r>
    </w:p>
    <w:p w:rsidR="0059556D" w:rsidRPr="009437B9" w:rsidRDefault="0059556D" w:rsidP="00E862B6">
      <w:pPr>
        <w:shd w:val="pct10" w:color="auto" w:fill="auto"/>
        <w:overflowPunct/>
        <w:autoSpaceDE/>
        <w:autoSpaceDN/>
        <w:adjustRightInd/>
        <w:ind w:left="-567" w:firstLine="0"/>
        <w:jc w:val="left"/>
        <w:textAlignment w:val="auto"/>
        <w:rPr>
          <w:rFonts w:asciiTheme="majorHAnsi" w:hAnsiTheme="majorHAnsi" w:cstheme="majorHAnsi"/>
          <w:b/>
          <w:szCs w:val="26"/>
          <w:lang w:val="hr-HR"/>
        </w:rPr>
      </w:pPr>
    </w:p>
    <w:p w:rsidR="00722F0C" w:rsidRPr="009437B9" w:rsidRDefault="007817D5" w:rsidP="00E862B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Cs w:val="26"/>
          <w:lang w:val="hr-HR"/>
        </w:rPr>
      </w:pPr>
      <w:r w:rsidRPr="009437B9">
        <w:rPr>
          <w:rFonts w:asciiTheme="majorHAnsi" w:hAnsiTheme="majorHAnsi" w:cstheme="majorHAnsi"/>
          <w:b/>
          <w:szCs w:val="26"/>
          <w:lang w:val="hr-HR"/>
        </w:rPr>
        <w:t>Fizički Odsjek/</w:t>
      </w:r>
      <w:r w:rsidRPr="009437B9">
        <w:rPr>
          <w:rFonts w:asciiTheme="majorHAnsi" w:hAnsiTheme="majorHAnsi" w:cstheme="majorHAnsi"/>
          <w:szCs w:val="26"/>
        </w:rPr>
        <w:t xml:space="preserve"> </w:t>
      </w:r>
      <w:r w:rsidRPr="009437B9">
        <w:rPr>
          <w:rFonts w:asciiTheme="majorHAnsi" w:hAnsiTheme="majorHAnsi" w:cstheme="majorHAnsi"/>
          <w:b/>
          <w:szCs w:val="26"/>
        </w:rPr>
        <w:t>Department of Physics</w:t>
      </w:r>
    </w:p>
    <w:p w:rsidR="0059556D" w:rsidRPr="009437B9" w:rsidRDefault="0059556D" w:rsidP="00BC6C2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Cs w:val="26"/>
          <w:lang w:val="hr-HR"/>
        </w:rPr>
      </w:pPr>
      <w:r w:rsidRPr="009437B9">
        <w:rPr>
          <w:rFonts w:asciiTheme="majorHAnsi" w:hAnsiTheme="majorHAnsi" w:cstheme="majorHAnsi"/>
          <w:b/>
          <w:szCs w:val="26"/>
          <w:lang w:val="hr-HR"/>
        </w:rPr>
        <w:t>Zagreb, Bijenička cesta 32</w:t>
      </w:r>
    </w:p>
    <w:p w:rsidR="00251531" w:rsidRPr="00560BCD" w:rsidRDefault="00251531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u w:val="single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505"/>
        <w:gridCol w:w="284"/>
        <w:gridCol w:w="283"/>
        <w:gridCol w:w="284"/>
        <w:gridCol w:w="283"/>
      </w:tblGrid>
      <w:tr w:rsidR="00A470CF" w:rsidRPr="00560BCD" w:rsidTr="00BC6C26">
        <w:tc>
          <w:tcPr>
            <w:tcW w:w="8505" w:type="dxa"/>
            <w:tcBorders>
              <w:right w:val="single" w:sz="4" w:space="0" w:color="auto"/>
            </w:tcBorders>
            <w:shd w:val="pct10" w:color="auto" w:fill="auto"/>
          </w:tcPr>
          <w:p w:rsidR="00A470CF" w:rsidRPr="00560BCD" w:rsidRDefault="00A470CF" w:rsidP="00BC6C26">
            <w:pPr>
              <w:spacing w:before="0"/>
              <w:ind w:left="-674" w:firstLine="0"/>
              <w:jc w:val="center"/>
              <w:rPr>
                <w:rFonts w:asciiTheme="majorHAnsi" w:hAnsiTheme="majorHAnsi" w:cstheme="majorHAnsi"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</w:tr>
    </w:tbl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lang w:val="hr-HR"/>
        </w:rPr>
      </w:pPr>
    </w:p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 xml:space="preserve">Prijava na natječaj za upis </w:t>
      </w:r>
    </w:p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>na poslijediplomski sveučilišni studij ( doktorski studij Fizike )</w:t>
      </w:r>
      <w:r w:rsidR="007817D5" w:rsidRPr="00560BCD">
        <w:rPr>
          <w:rFonts w:asciiTheme="majorHAnsi" w:hAnsiTheme="majorHAnsi" w:cstheme="majorHAnsi"/>
          <w:b/>
          <w:szCs w:val="26"/>
          <w:lang w:val="hr-HR"/>
        </w:rPr>
        <w:t>/Application form</w:t>
      </w:r>
    </w:p>
    <w:p w:rsidR="009500B6" w:rsidRPr="00560BCD" w:rsidRDefault="009500B6">
      <w:pPr>
        <w:spacing w:before="0"/>
        <w:ind w:firstLine="0"/>
        <w:jc w:val="center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5C1360" w:rsidRPr="00560BCD" w:rsidRDefault="005C1360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5C1360" w:rsidRPr="00560BCD" w:rsidRDefault="005C1360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722F0C" w:rsidRPr="00560BCD" w:rsidRDefault="00722F0C">
      <w:pPr>
        <w:spacing w:before="0" w:line="60" w:lineRule="exact"/>
        <w:ind w:firstLine="0"/>
        <w:rPr>
          <w:rFonts w:asciiTheme="majorHAnsi" w:hAnsiTheme="majorHAnsi" w:cstheme="majorHAnsi"/>
          <w:b/>
          <w:sz w:val="30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3F15DB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3F15DB" w:rsidRPr="00560BCD" w:rsidRDefault="003F15DB" w:rsidP="00BC6C26">
            <w:pPr>
              <w:ind w:left="34"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ezime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</w:rPr>
              <w:t>Surnam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F15DB" w:rsidRPr="00560BCD" w:rsidRDefault="003F15DB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bookmarkStart w:id="0" w:name="_GoBack"/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bookmarkEnd w:id="0"/>
            <w:r w:rsidRPr="00560BCD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4E7457" w:rsidRPr="00560BCD" w:rsidRDefault="004E7457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1" w:name="_Hlk2159462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me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</w:rPr>
              <w:t>Forename</w:t>
            </w:r>
            <w:r w:rsidR="006C41DB" w:rsidRPr="00560BCD">
              <w:rPr>
                <w:rFonts w:asciiTheme="majorHAnsi" w:hAnsiTheme="majorHAnsi" w:cstheme="majorHAnsi"/>
                <w:b/>
                <w:sz w:val="24"/>
              </w:rPr>
              <w:t>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3F15DB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  <w:bookmarkEnd w:id="2"/>
          </w:p>
        </w:tc>
      </w:tr>
      <w:bookmarkEnd w:id="1"/>
    </w:tbl>
    <w:p w:rsidR="00E84C95" w:rsidRPr="00560BCD" w:rsidRDefault="00E84C95">
      <w:pPr>
        <w:rPr>
          <w:rFonts w:asciiTheme="majorHAnsi" w:hAnsiTheme="majorHAnsi" w:cstheme="majorHAnsi"/>
          <w:sz w:val="4"/>
          <w:szCs w:val="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957"/>
        <w:gridCol w:w="361"/>
        <w:gridCol w:w="361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C033C" w:rsidRPr="00560BCD" w:rsidTr="003C033C">
        <w:trPr>
          <w:trHeight w:val="39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3C033C" w:rsidRPr="00560BCD" w:rsidRDefault="003C033C" w:rsidP="007817D5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OIB</w:t>
            </w:r>
            <w:r w:rsidR="00084B3C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PIN</w:t>
            </w:r>
            <w:r w:rsidR="007817D5" w:rsidRPr="00560BCD">
              <w:rPr>
                <w:rStyle w:val="FootnoteReference"/>
                <w:rFonts w:asciiTheme="majorHAnsi" w:hAnsiTheme="majorHAnsi" w:cstheme="majorHAnsi"/>
                <w:b/>
                <w:sz w:val="24"/>
                <w:lang w:val="hr-HR"/>
              </w:rPr>
              <w:footnoteReference w:id="1"/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 w:rsidP="00104F4C">
      <w:pPr>
        <w:spacing w:before="0" w:line="60" w:lineRule="exact"/>
        <w:ind w:firstLine="0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722F0C" w:rsidRPr="00560BCD" w:rsidRDefault="00722F0C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560BCD" w:rsidP="00560BCD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Ime oca i/ili m</w:t>
            </w:r>
            <w:r w:rsidR="004E7457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ajke</w:t>
            </w:r>
            <w:r w:rsidR="006C41DB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6C41DB" w:rsidRPr="00566282">
              <w:rPr>
                <w:rFonts w:asciiTheme="majorHAnsi" w:hAnsiTheme="majorHAnsi" w:cstheme="majorHAnsi"/>
                <w:b/>
                <w:sz w:val="24"/>
              </w:rPr>
              <w:t xml:space="preserve">Forename </w:t>
            </w:r>
            <w:r w:rsidRPr="00566282">
              <w:rPr>
                <w:rFonts w:asciiTheme="majorHAnsi" w:hAnsiTheme="majorHAnsi" w:cstheme="majorHAnsi"/>
                <w:b/>
                <w:sz w:val="24"/>
              </w:rPr>
              <w:t xml:space="preserve">of </w:t>
            </w:r>
            <w:r w:rsidR="00566282" w:rsidRPr="00566282">
              <w:rPr>
                <w:rFonts w:asciiTheme="majorHAnsi" w:hAnsiTheme="majorHAnsi" w:cstheme="majorHAnsi"/>
                <w:b/>
                <w:sz w:val="24"/>
              </w:rPr>
              <w:t xml:space="preserve">a </w:t>
            </w:r>
            <w:r w:rsidRPr="00566282">
              <w:rPr>
                <w:rFonts w:asciiTheme="majorHAnsi" w:hAnsiTheme="majorHAnsi" w:cstheme="majorHAnsi"/>
                <w:b/>
                <w:sz w:val="24"/>
              </w:rPr>
              <w:t>mother and/or father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4E7457" w:rsidP="0092092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3" w:name="OLE_LINK1"/>
            <w:bookmarkStart w:id="4" w:name="OLE_LINK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, mjesto, država rođenja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2092E" w:rsidRPr="0092092E">
              <w:rPr>
                <w:rFonts w:asciiTheme="majorHAnsi" w:hAnsiTheme="majorHAnsi" w:cstheme="majorHAnsi"/>
                <w:b/>
                <w:sz w:val="24"/>
              </w:rPr>
              <w:t>Date and</w:t>
            </w:r>
            <w:r w:rsidR="00560BCD" w:rsidRPr="0092092E">
              <w:rPr>
                <w:rFonts w:asciiTheme="majorHAnsi" w:hAnsiTheme="majorHAnsi" w:cstheme="majorHAnsi"/>
                <w:b/>
                <w:sz w:val="24"/>
              </w:rPr>
              <w:t xml:space="preserve"> place of bir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3"/>
      <w:bookmarkEnd w:id="4"/>
    </w:tbl>
    <w:p w:rsidR="004717A1" w:rsidRPr="00560BCD" w:rsidRDefault="004717A1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C1360" w:rsidRPr="00560BCD" w:rsidRDefault="005C1360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Adresa </w:t>
            </w:r>
            <w:r w:rsidR="008B6A1E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ebival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šta</w:t>
            </w:r>
            <w:r w:rsid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2092E" w:rsidRPr="0092092E">
              <w:rPr>
                <w:rFonts w:asciiTheme="majorHAnsi" w:hAnsiTheme="majorHAnsi" w:cstheme="majorHAnsi"/>
                <w:b/>
                <w:sz w:val="24"/>
              </w:rPr>
              <w:t>Addres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919BE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387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</w:tblGrid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DB3BAD" w:rsidRPr="00560BCD" w:rsidRDefault="00DB3BAD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5" w:name="_Hlk2159709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elefon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bookmarkStart w:id="6" w:name="OLE_LINK4"/>
            <w:bookmarkStart w:id="7" w:name="OLE_LINK5"/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Telephone</w:t>
            </w:r>
            <w:bookmarkEnd w:id="6"/>
            <w:bookmarkEnd w:id="7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5"/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Mobilni telefon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Mobile phon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926F73" w:rsidRPr="00560BCD" w:rsidRDefault="00926F73" w:rsidP="00926F73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926F73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926F73" w:rsidRPr="00560BCD" w:rsidRDefault="00536EBE" w:rsidP="00536EBE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Adresa </w:t>
            </w:r>
            <w:r w:rsidR="00926F73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e-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pošte/</w:t>
            </w:r>
            <w:r>
              <w:t xml:space="preserve"> </w:t>
            </w:r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Email a</w:t>
            </w:r>
            <w:r w:rsidRPr="00536EBE">
              <w:rPr>
                <w:rFonts w:asciiTheme="majorHAnsi" w:hAnsiTheme="majorHAnsi" w:cstheme="majorHAnsi"/>
                <w:b/>
                <w:sz w:val="24"/>
                <w:lang w:val="hr-HR"/>
              </w:rPr>
              <w:t>ddres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70CF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9556D" w:rsidRPr="00560BCD" w:rsidRDefault="0059556D" w:rsidP="005502DC">
      <w:pPr>
        <w:spacing w:before="0"/>
        <w:ind w:firstLine="0"/>
        <w:rPr>
          <w:rFonts w:asciiTheme="majorHAnsi" w:hAnsiTheme="majorHAnsi" w:cstheme="majorHAnsi"/>
          <w:sz w:val="24"/>
          <w:lang w:val="hr-HR"/>
        </w:rPr>
      </w:pPr>
    </w:p>
    <w:p w:rsidR="005502DC" w:rsidRPr="00560BCD" w:rsidRDefault="004E14C5" w:rsidP="0015622D">
      <w:pPr>
        <w:spacing w:before="0"/>
        <w:ind w:left="-567" w:firstLine="0"/>
        <w:rPr>
          <w:rFonts w:asciiTheme="majorHAnsi" w:hAnsiTheme="majorHAnsi" w:cstheme="majorHAnsi"/>
          <w:b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ISPUNJAVAJU ZAPOSLENI PRISTUPNICI</w:t>
      </w:r>
      <w:r>
        <w:rPr>
          <w:rFonts w:asciiTheme="majorHAnsi" w:hAnsiTheme="majorHAnsi" w:cstheme="majorHAnsi"/>
          <w:sz w:val="24"/>
          <w:lang w:val="hr-HR"/>
        </w:rPr>
        <w:t>/</w:t>
      </w:r>
      <w:bookmarkStart w:id="8" w:name="OLE_LINK11"/>
      <w:r>
        <w:rPr>
          <w:rFonts w:asciiTheme="majorHAnsi" w:hAnsiTheme="majorHAnsi" w:cstheme="majorHAnsi"/>
          <w:sz w:val="24"/>
        </w:rPr>
        <w:t>FOR</w:t>
      </w:r>
      <w:r w:rsidRPr="00F12AB5">
        <w:rPr>
          <w:rFonts w:asciiTheme="majorHAnsi" w:hAnsiTheme="majorHAnsi" w:cstheme="majorHAnsi"/>
          <w:sz w:val="24"/>
        </w:rPr>
        <w:t xml:space="preserve"> EMPLOYED</w:t>
      </w:r>
      <w:r>
        <w:rPr>
          <w:rFonts w:asciiTheme="majorHAnsi" w:hAnsiTheme="majorHAnsi" w:cstheme="majorHAnsi"/>
          <w:sz w:val="24"/>
        </w:rPr>
        <w:t xml:space="preserve"> </w:t>
      </w:r>
      <w:bookmarkEnd w:id="8"/>
      <w:r w:rsidR="0015622D">
        <w:rPr>
          <w:rFonts w:asciiTheme="majorHAnsi" w:hAnsiTheme="majorHAnsi" w:cstheme="majorHAnsi"/>
          <w:sz w:val="24"/>
        </w:rPr>
        <w:t>APPLICANTS</w:t>
      </w:r>
      <w:r w:rsidRPr="00560BCD">
        <w:rPr>
          <w:rFonts w:asciiTheme="majorHAnsi" w:hAnsiTheme="majorHAnsi" w:cstheme="majorHAnsi"/>
          <w:sz w:val="24"/>
          <w:lang w:val="hr-HR"/>
        </w:rPr>
        <w:t>:</w:t>
      </w: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502DC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502DC" w:rsidRPr="00560BCD" w:rsidRDefault="005502DC" w:rsidP="00B852C5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9" w:name="OLE_LINK12"/>
            <w:bookmarkStart w:id="10" w:name="OLE_LINK13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očan naziv i sjedište institucije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li tvrtke zaposlenja</w:t>
            </w:r>
            <w:bookmarkEnd w:id="9"/>
            <w:bookmarkEnd w:id="10"/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1B18E9" w:rsidRPr="001B18E9">
              <w:rPr>
                <w:rFonts w:asciiTheme="majorHAnsi" w:hAnsiTheme="majorHAnsi" w:cstheme="majorHAnsi"/>
                <w:b/>
                <w:sz w:val="24"/>
                <w:lang w:val="hr-HR"/>
              </w:rPr>
              <w:t>Current employer</w:t>
            </w:r>
            <w:r w:rsidR="001B18E9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and its </w:t>
            </w:r>
            <w:bookmarkStart w:id="11" w:name="OLE_LINK14"/>
            <w:bookmarkStart w:id="12" w:name="OLE_LINK15"/>
            <w:bookmarkStart w:id="13" w:name="OLE_LINK16"/>
            <w:r w:rsidR="001B18E9">
              <w:rPr>
                <w:rFonts w:asciiTheme="majorHAnsi" w:hAnsiTheme="majorHAnsi" w:cstheme="majorHAnsi"/>
                <w:b/>
                <w:sz w:val="24"/>
                <w:lang w:val="hr-HR"/>
              </w:rPr>
              <w:t>headquarters</w:t>
            </w:r>
            <w:bookmarkEnd w:id="11"/>
            <w:bookmarkEnd w:id="12"/>
            <w:bookmarkEnd w:id="13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02DC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220" w:lineRule="exact"/>
        <w:ind w:firstLine="0"/>
        <w:rPr>
          <w:rFonts w:asciiTheme="majorHAnsi" w:hAnsiTheme="majorHAnsi" w:cstheme="majorHAnsi"/>
          <w:b/>
          <w:sz w:val="32"/>
          <w:lang w:val="hr-HR"/>
        </w:rPr>
      </w:pPr>
    </w:p>
    <w:p w:rsidR="002547C3" w:rsidRPr="00560BCD" w:rsidRDefault="004E14C5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PRIJAVLJUJEM SE ZA UPIS NA DOKTORSKI STUDIJ FIZIKE</w:t>
      </w:r>
      <w:r>
        <w:rPr>
          <w:rFonts w:asciiTheme="majorHAnsi" w:hAnsiTheme="majorHAnsi" w:cstheme="majorHAnsi"/>
          <w:sz w:val="24"/>
          <w:szCs w:val="24"/>
          <w:lang w:val="hr-HR"/>
        </w:rPr>
        <w:t>/</w:t>
      </w:r>
      <w:r w:rsidR="00B852C5" w:rsidRPr="00B852C5">
        <w:t xml:space="preserve"> </w:t>
      </w:r>
      <w:r w:rsidR="00B852C5"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I HEREBY APPLY FOR ADMISSION TO THE DOCTORAL STUDY </w:t>
      </w:r>
      <w:bookmarkStart w:id="14" w:name="OLE_LINK10"/>
      <w:r w:rsidR="00B852C5" w:rsidRPr="00B852C5">
        <w:rPr>
          <w:rFonts w:asciiTheme="majorHAnsi" w:hAnsiTheme="majorHAnsi" w:cstheme="majorHAnsi"/>
          <w:sz w:val="24"/>
          <w:szCs w:val="24"/>
          <w:lang w:val="hr-HR"/>
        </w:rPr>
        <w:t>PROGRAMME</w:t>
      </w:r>
      <w:bookmarkEnd w:id="14"/>
      <w:r w:rsidR="00B852C5">
        <w:rPr>
          <w:rFonts w:asciiTheme="majorHAnsi" w:hAnsiTheme="majorHAnsi" w:cstheme="majorHAnsi"/>
          <w:sz w:val="24"/>
          <w:szCs w:val="24"/>
          <w:lang w:val="hr-HR"/>
        </w:rPr>
        <w:t xml:space="preserve"> IN PHYSICS</w:t>
      </w:r>
    </w:p>
    <w:p w:rsidR="00DB3BAD" w:rsidRPr="00560BCD" w:rsidRDefault="00DB3BAD" w:rsidP="00021D71">
      <w:pPr>
        <w:spacing w:before="0" w:line="60" w:lineRule="exact"/>
        <w:rPr>
          <w:rFonts w:asciiTheme="majorHAnsi" w:hAnsiTheme="majorHAnsi" w:cstheme="majorHAnsi"/>
          <w:sz w:val="16"/>
          <w:szCs w:val="16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BB4D05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BB4D05" w:rsidRPr="00560BCD" w:rsidRDefault="00BB4D05" w:rsidP="00EA7103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Smjer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/Modul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B4D05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BB4D05" w:rsidRPr="00560BCD" w:rsidRDefault="00BB4D05" w:rsidP="002547C3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722F0C" w:rsidRPr="00560BCD" w:rsidRDefault="002D57DE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ZAVRŠEN D</w:t>
      </w:r>
      <w:r w:rsidR="004E14C5">
        <w:rPr>
          <w:rFonts w:asciiTheme="majorHAnsi" w:hAnsiTheme="majorHAnsi" w:cstheme="majorHAnsi"/>
          <w:sz w:val="24"/>
          <w:szCs w:val="24"/>
          <w:lang w:val="hr-HR"/>
        </w:rPr>
        <w:t>ODIPLOMSKI ILI DIPLOMSKI STUDIJ/</w:t>
      </w:r>
      <w:r w:rsidR="009D08FE" w:rsidRPr="009D08FE">
        <w:t xml:space="preserve"> </w:t>
      </w:r>
      <w:r w:rsidR="009D08FE" w:rsidRPr="009D08FE">
        <w:rPr>
          <w:rFonts w:asciiTheme="majorHAnsi" w:hAnsiTheme="majorHAnsi" w:cstheme="majorHAnsi"/>
          <w:sz w:val="24"/>
          <w:szCs w:val="24"/>
          <w:lang w:val="hr-HR"/>
        </w:rPr>
        <w:t>MASTER’S DEGREE</w:t>
      </w:r>
      <w:r w:rsidRPr="00560BCD">
        <w:rPr>
          <w:rFonts w:asciiTheme="majorHAnsi" w:hAnsiTheme="majorHAnsi" w:cstheme="majorHAnsi"/>
          <w:sz w:val="24"/>
          <w:szCs w:val="24"/>
          <w:lang w:val="hr-HR"/>
        </w:rPr>
        <w:t>:</w:t>
      </w:r>
    </w:p>
    <w:tbl>
      <w:tblPr>
        <w:tblW w:w="9639" w:type="dxa"/>
        <w:tblInd w:w="-567" w:type="dxa"/>
        <w:tblBorders>
          <w:top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B03CD0" w:rsidRPr="00560BCD" w:rsidRDefault="00B03CD0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Fakultet</w:t>
            </w:r>
            <w:r w:rsidR="009D08F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D08FE">
              <w:t xml:space="preserve"> 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 xml:space="preserve">The name of the university where </w:t>
            </w:r>
            <w:r w:rsidR="00493253">
              <w:rPr>
                <w:rFonts w:asciiTheme="majorHAnsi" w:hAnsiTheme="majorHAnsi" w:cstheme="majorHAnsi"/>
                <w:b/>
                <w:sz w:val="24"/>
              </w:rPr>
              <w:t xml:space="preserve">a 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>student obtained his/her diploma</w:t>
            </w:r>
          </w:p>
        </w:tc>
        <w:tc>
          <w:tcPr>
            <w:tcW w:w="4961" w:type="dxa"/>
            <w:shd w:val="clear" w:color="auto" w:fill="auto"/>
            <w:vAlign w:val="bottom"/>
          </w:tcPr>
          <w:p w:rsidR="00B03CD0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EA7103" w:rsidP="00B852C5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15" w:name="OLE_LINK8"/>
            <w:bookmarkStart w:id="16" w:name="OLE_LINK9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lastRenderedPageBreak/>
              <w:t>Zvanje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A</w:t>
            </w:r>
            <w:r w:rsidR="00B852C5" w:rsidRPr="00B852C5">
              <w:rPr>
                <w:rFonts w:asciiTheme="majorHAnsi" w:hAnsiTheme="majorHAnsi" w:cstheme="majorHAnsi"/>
                <w:b/>
                <w:sz w:val="24"/>
                <w:lang w:val="hr-HR"/>
              </w:rPr>
              <w:t>cademic degree</w:t>
            </w:r>
            <w:bookmarkEnd w:id="15"/>
            <w:bookmarkEnd w:id="16"/>
          </w:p>
        </w:tc>
        <w:tc>
          <w:tcPr>
            <w:tcW w:w="4961" w:type="dxa"/>
            <w:tcBorders>
              <w:bottom w:val="nil"/>
            </w:tcBorders>
            <w:shd w:val="clear" w:color="auto" w:fill="auto"/>
            <w:vAlign w:val="bottom"/>
          </w:tcPr>
          <w:p w:rsidR="00EA7103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EA7103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 završetka</w:t>
            </w:r>
            <w:r w:rsidR="004E14C5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>Year of graduation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EA7103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A27C21" w:rsidRPr="00560BCD" w:rsidRDefault="00A27C21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BC6C26" w:rsidRPr="00560BCD" w:rsidRDefault="00BC6C26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28" w:type="dxa"/>
          <w:right w:w="0" w:type="dxa"/>
        </w:tblCellMar>
        <w:tblLook w:val="0000" w:firstRow="0" w:lastRow="0" w:firstColumn="0" w:lastColumn="0" w:noHBand="0" w:noVBand="0"/>
      </w:tblPr>
      <w:tblGrid>
        <w:gridCol w:w="8789"/>
        <w:gridCol w:w="425"/>
        <w:gridCol w:w="425"/>
      </w:tblGrid>
      <w:tr w:rsidR="00511785" w:rsidRPr="00560BCD" w:rsidTr="00BC6C26">
        <w:trPr>
          <w:trHeight w:val="567"/>
        </w:trPr>
        <w:tc>
          <w:tcPr>
            <w:tcW w:w="8789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11785" w:rsidRPr="00560BCD" w:rsidRDefault="00511785" w:rsidP="003414CB">
            <w:pPr>
              <w:ind w:firstLine="0"/>
              <w:jc w:val="left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osjek ocjena položenih ispita na završenom studiju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="003414CB" w:rsidRPr="00560BCD">
              <w:rPr>
                <w:rFonts w:asciiTheme="majorHAnsi" w:hAnsiTheme="majorHAnsi" w:cstheme="majorHAnsi"/>
                <w:sz w:val="24"/>
                <w:lang w:val="hr-HR"/>
              </w:rPr>
              <w:t>(na jednu decimalu)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3414CB">
              <w:t xml:space="preserve"> </w:t>
            </w:r>
            <w:r w:rsidR="003414CB"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>Grade point average</w:t>
            </w:r>
            <w:r w:rsidR="003414CB" w:rsidRPr="003414CB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(1 decimal place)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1785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785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49195E" w:rsidRPr="00560BCD" w:rsidRDefault="0049195E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804F0B" w:rsidRPr="00560BCD" w:rsidRDefault="00804F0B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49195E" w:rsidRPr="00560BCD" w:rsidRDefault="0049195E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0"/>
        <w:gridCol w:w="5279"/>
      </w:tblGrid>
      <w:tr w:rsidR="00804F0B" w:rsidRPr="00560BCD" w:rsidTr="00F9344C">
        <w:trPr>
          <w:trHeight w:val="1020"/>
        </w:trPr>
        <w:tc>
          <w:tcPr>
            <w:tcW w:w="4360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804F0B" w:rsidRPr="00560BCD" w:rsidRDefault="00804F0B" w:rsidP="005344E3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roškove studija snosi</w:t>
            </w:r>
            <w:r w:rsidR="005344E3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 npr.: osobno, institucija,</w:t>
            </w:r>
            <w:r w:rsidR="005344E3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stipenditor....)</w:t>
            </w:r>
            <w:r w:rsidR="00034DF6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5344E3"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Tuition fee paid by</w:t>
            </w:r>
            <w:r w:rsidR="00034DF6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="00034DF6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applicant</w:t>
            </w:r>
            <w:r w:rsid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, institution, scholarship…</w:t>
            </w:r>
            <w:r w:rsidR="00034DF6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)</w:t>
            </w:r>
          </w:p>
        </w:tc>
        <w:tc>
          <w:tcPr>
            <w:tcW w:w="5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04F0B" w:rsidRPr="00560BCD" w:rsidRDefault="00E862B6" w:rsidP="00E862B6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804F0B" w:rsidRPr="00560BCD" w:rsidRDefault="00804F0B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E7464E" w:rsidP="00121F6F">
      <w:pPr>
        <w:ind w:left="-426" w:firstLine="0"/>
        <w:rPr>
          <w:rFonts w:asciiTheme="majorHAnsi" w:hAnsiTheme="majorHAnsi" w:cstheme="majorHAnsi"/>
          <w:b/>
          <w:bCs/>
          <w:sz w:val="24"/>
          <w:lang w:val="hr-HR"/>
        </w:rPr>
      </w:pPr>
      <w:r w:rsidRPr="00560BCD">
        <w:rPr>
          <w:rFonts w:asciiTheme="majorHAnsi" w:hAnsiTheme="majorHAnsi" w:cstheme="majorHAnsi"/>
          <w:b/>
          <w:bCs/>
          <w:sz w:val="24"/>
          <w:lang w:val="hr-HR"/>
        </w:rPr>
        <w:t>Prijavi prilažem slijedeće dokumente</w:t>
      </w:r>
      <w:r w:rsidR="00BC3B33">
        <w:rPr>
          <w:rFonts w:asciiTheme="majorHAnsi" w:hAnsiTheme="majorHAnsi" w:cstheme="majorHAnsi"/>
          <w:b/>
          <w:bCs/>
          <w:sz w:val="24"/>
          <w:lang w:val="hr-HR"/>
        </w:rPr>
        <w:t>/</w:t>
      </w:r>
      <w:r w:rsidR="00BC3B33" w:rsidRPr="00BC3B33">
        <w:rPr>
          <w:rFonts w:asciiTheme="majorHAnsi" w:hAnsiTheme="majorHAnsi" w:cstheme="majorHAnsi"/>
          <w:b/>
          <w:bCs/>
          <w:sz w:val="24"/>
          <w:lang w:val="hr-HR"/>
        </w:rPr>
        <w:t>Please enclose the following documents</w:t>
      </w:r>
      <w:r w:rsidRPr="00560BCD">
        <w:rPr>
          <w:rFonts w:asciiTheme="majorHAnsi" w:hAnsiTheme="majorHAnsi" w:cstheme="majorHAnsi"/>
          <w:b/>
          <w:bCs/>
          <w:sz w:val="24"/>
          <w:lang w:val="hr-HR"/>
        </w:rPr>
        <w:t>:</w:t>
      </w:r>
    </w:p>
    <w:p w:rsidR="00E7464E" w:rsidRPr="00560BCD" w:rsidRDefault="00E7464E" w:rsidP="00804F0B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AA2B7A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>
        <w:rPr>
          <w:rFonts w:asciiTheme="majorHAnsi" w:hAnsiTheme="majorHAnsi" w:cstheme="majorHAnsi"/>
          <w:sz w:val="24"/>
          <w:lang w:val="hr-HR"/>
        </w:rPr>
        <w:t>Ovjereni prijepis (</w:t>
      </w:r>
      <w:r w:rsidR="00E7464E" w:rsidRPr="00560BCD">
        <w:rPr>
          <w:rFonts w:asciiTheme="majorHAnsi" w:hAnsiTheme="majorHAnsi" w:cstheme="majorHAnsi"/>
          <w:sz w:val="24"/>
          <w:lang w:val="hr-HR"/>
        </w:rPr>
        <w:t xml:space="preserve">preslika) diplome dodiplomskog </w:t>
      </w:r>
      <w:r w:rsidR="00727FAA" w:rsidRPr="00560BCD">
        <w:rPr>
          <w:rFonts w:asciiTheme="majorHAnsi" w:hAnsiTheme="majorHAnsi" w:cstheme="majorHAnsi"/>
          <w:sz w:val="24"/>
          <w:lang w:val="hr-HR"/>
        </w:rPr>
        <w:t>i/</w:t>
      </w:r>
      <w:r w:rsidR="00BC3B33">
        <w:rPr>
          <w:rFonts w:asciiTheme="majorHAnsi" w:hAnsiTheme="majorHAnsi" w:cstheme="majorHAnsi"/>
          <w:sz w:val="24"/>
          <w:lang w:val="hr-HR"/>
        </w:rPr>
        <w:t>ili diplomskog studija</w:t>
      </w:r>
      <w:r w:rsidR="00E7464E" w:rsidRPr="00560BCD">
        <w:rPr>
          <w:rFonts w:asciiTheme="majorHAnsi" w:hAnsiTheme="majorHAnsi" w:cstheme="majorHAnsi"/>
          <w:sz w:val="24"/>
          <w:lang w:val="hr-HR"/>
        </w:rPr>
        <w:t>*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566282" w:rsidRPr="00566282">
        <w:rPr>
          <w:rFonts w:asciiTheme="majorHAnsi" w:hAnsiTheme="majorHAnsi" w:cstheme="majorHAnsi"/>
          <w:sz w:val="24"/>
        </w:rPr>
        <w:t>Copy of</w:t>
      </w:r>
      <w:r w:rsidR="00566282">
        <w:rPr>
          <w:rFonts w:asciiTheme="majorHAnsi" w:hAnsiTheme="majorHAnsi" w:cstheme="majorHAnsi"/>
          <w:sz w:val="24"/>
          <w:lang w:val="hr-HR"/>
        </w:rPr>
        <w:t xml:space="preserve"> a </w:t>
      </w:r>
      <w:r w:rsidR="00BC3B33" w:rsidRPr="00BC3B33">
        <w:rPr>
          <w:rFonts w:asciiTheme="majorHAnsi" w:hAnsiTheme="majorHAnsi" w:cstheme="majorHAnsi"/>
          <w:sz w:val="24"/>
        </w:rPr>
        <w:t xml:space="preserve">Degree certificate (diploma) of (under)graduate study </w:t>
      </w:r>
      <w:bookmarkStart w:id="17" w:name="OLE_LINK26"/>
      <w:bookmarkStart w:id="18" w:name="OLE_LINK27"/>
      <w:r w:rsidR="00BC3B33" w:rsidRPr="00BC3B33">
        <w:rPr>
          <w:rFonts w:asciiTheme="majorHAnsi" w:hAnsiTheme="majorHAnsi" w:cstheme="majorHAnsi"/>
          <w:sz w:val="24"/>
        </w:rPr>
        <w:t>certified by a notary public</w:t>
      </w:r>
      <w:bookmarkEnd w:id="17"/>
      <w:bookmarkEnd w:id="18"/>
    </w:p>
    <w:p w:rsidR="00E7464E" w:rsidRPr="00560BCD" w:rsidRDefault="00E7464E" w:rsidP="00AA2B7A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i prijepis o</w:t>
      </w:r>
      <w:r w:rsidR="00AA2B7A">
        <w:rPr>
          <w:rFonts w:asciiTheme="majorHAnsi" w:hAnsiTheme="majorHAnsi" w:cstheme="majorHAnsi"/>
          <w:sz w:val="24"/>
          <w:lang w:val="hr-HR"/>
        </w:rPr>
        <w:t>cjena s izračunatim prosjekom (</w:t>
      </w:r>
      <w:r w:rsidRPr="00560BCD">
        <w:rPr>
          <w:rFonts w:asciiTheme="majorHAnsi" w:hAnsiTheme="majorHAnsi" w:cstheme="majorHAnsi"/>
          <w:sz w:val="24"/>
          <w:lang w:val="hr-HR"/>
        </w:rPr>
        <w:t>svjedo</w:t>
      </w:r>
      <w:r w:rsidR="00FB1D89" w:rsidRPr="00560BCD">
        <w:rPr>
          <w:rFonts w:asciiTheme="majorHAnsi" w:hAnsiTheme="majorHAnsi" w:cstheme="majorHAnsi"/>
          <w:sz w:val="24"/>
          <w:lang w:val="hr-HR"/>
        </w:rPr>
        <w:t>džbu s prijepisom svih ocjena)</w:t>
      </w:r>
      <w:r w:rsidRPr="00560BCD">
        <w:rPr>
          <w:rFonts w:asciiTheme="majorHAnsi" w:hAnsiTheme="majorHAnsi" w:cstheme="majorHAnsi"/>
          <w:sz w:val="24"/>
          <w:lang w:val="hr-HR"/>
        </w:rPr>
        <w:t>*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BC3B33" w:rsidRPr="00BC3B33">
        <w:rPr>
          <w:rFonts w:asciiTheme="majorHAnsi" w:hAnsiTheme="majorHAnsi" w:cstheme="majorHAnsi"/>
          <w:sz w:val="24"/>
        </w:rPr>
        <w:t>Transcript of records and a certificate of the grade point average</w:t>
      </w:r>
    </w:p>
    <w:p w:rsidR="00E7464E" w:rsidRPr="00560BCD" w:rsidRDefault="00FB1D89" w:rsidP="0015622D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u fotokopiju domovnice ili e-domovnicu (hrvatski državljani)</w:t>
      </w:r>
      <w:r w:rsidR="00AA2B7A">
        <w:rPr>
          <w:rFonts w:asciiTheme="majorHAnsi" w:hAnsiTheme="majorHAnsi" w:cstheme="majorHAnsi"/>
          <w:sz w:val="24"/>
          <w:lang w:val="hr-HR"/>
        </w:rPr>
        <w:t>/</w:t>
      </w:r>
      <w:r w:rsidR="0015622D">
        <w:rPr>
          <w:rFonts w:asciiTheme="majorHAnsi" w:hAnsiTheme="majorHAnsi" w:cstheme="majorHAnsi"/>
          <w:sz w:val="24"/>
          <w:lang w:val="hr-HR"/>
        </w:rPr>
        <w:t>C</w:t>
      </w:r>
      <w:r w:rsidR="00A16EF8" w:rsidRPr="00A16EF8">
        <w:rPr>
          <w:rFonts w:asciiTheme="majorHAnsi" w:hAnsiTheme="majorHAnsi" w:cstheme="majorHAnsi"/>
          <w:sz w:val="24"/>
        </w:rPr>
        <w:t xml:space="preserve">opy of the citizenship certificate or e-citizenship certificate </w:t>
      </w:r>
      <w:r w:rsidR="0015622D" w:rsidRPr="00BC3B33">
        <w:rPr>
          <w:rFonts w:asciiTheme="majorHAnsi" w:hAnsiTheme="majorHAnsi" w:cstheme="majorHAnsi"/>
          <w:sz w:val="24"/>
        </w:rPr>
        <w:t>certified by a notary public</w:t>
      </w:r>
      <w:r w:rsidR="0015622D">
        <w:rPr>
          <w:rFonts w:asciiTheme="majorHAnsi" w:hAnsiTheme="majorHAnsi" w:cstheme="majorHAnsi"/>
          <w:sz w:val="24"/>
        </w:rPr>
        <w:t xml:space="preserve"> </w:t>
      </w:r>
      <w:r w:rsidR="00A16EF8">
        <w:rPr>
          <w:rFonts w:asciiTheme="majorHAnsi" w:hAnsiTheme="majorHAnsi" w:cstheme="majorHAnsi"/>
          <w:sz w:val="24"/>
        </w:rPr>
        <w:t xml:space="preserve">(Croatian </w:t>
      </w:r>
      <w:r w:rsidR="00A16EF8" w:rsidRPr="00A16EF8">
        <w:rPr>
          <w:rFonts w:asciiTheme="majorHAnsi" w:hAnsiTheme="majorHAnsi" w:cstheme="majorHAnsi"/>
          <w:sz w:val="24"/>
        </w:rPr>
        <w:t>citizens)</w:t>
      </w:r>
    </w:p>
    <w:p w:rsidR="00E7464E" w:rsidRPr="00A16EF8" w:rsidRDefault="00E7464E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</w:rPr>
      </w:pPr>
      <w:r w:rsidRPr="00560BCD">
        <w:rPr>
          <w:rFonts w:asciiTheme="majorHAnsi" w:hAnsiTheme="majorHAnsi" w:cstheme="majorHAnsi"/>
          <w:sz w:val="24"/>
          <w:lang w:val="hr-HR"/>
        </w:rPr>
        <w:t>Dokument iz kojeg je vidljivo državljanstvo ( strani državljani )</w:t>
      </w:r>
      <w:r w:rsidR="00A16EF8">
        <w:rPr>
          <w:rFonts w:asciiTheme="majorHAnsi" w:hAnsiTheme="majorHAnsi" w:cstheme="majorHAnsi"/>
          <w:sz w:val="24"/>
          <w:lang w:val="hr-HR"/>
        </w:rPr>
        <w:t>/</w:t>
      </w:r>
      <w:r w:rsidR="00A16EF8" w:rsidRPr="00A16EF8">
        <w:rPr>
          <w:rFonts w:asciiTheme="majorHAnsi" w:hAnsiTheme="majorHAnsi" w:cstheme="majorHAnsi"/>
          <w:sz w:val="24"/>
        </w:rPr>
        <w:t xml:space="preserve">copy of </w:t>
      </w:r>
      <w:r w:rsidR="00A16EF8">
        <w:rPr>
          <w:rFonts w:asciiTheme="majorHAnsi" w:hAnsiTheme="majorHAnsi" w:cstheme="majorHAnsi"/>
          <w:sz w:val="24"/>
        </w:rPr>
        <w:t xml:space="preserve">a </w:t>
      </w:r>
      <w:r w:rsidR="00A16EF8" w:rsidRPr="00A16EF8">
        <w:rPr>
          <w:rFonts w:asciiTheme="majorHAnsi" w:hAnsiTheme="majorHAnsi" w:cstheme="majorHAnsi"/>
          <w:sz w:val="24"/>
        </w:rPr>
        <w:t>passport</w:t>
      </w:r>
      <w:r w:rsidR="00A16EF8">
        <w:rPr>
          <w:rFonts w:asciiTheme="majorHAnsi" w:hAnsiTheme="majorHAnsi" w:cstheme="majorHAnsi"/>
          <w:sz w:val="24"/>
        </w:rPr>
        <w:t xml:space="preserve"> (</w:t>
      </w:r>
      <w:r w:rsidR="00566282">
        <w:rPr>
          <w:rFonts w:asciiTheme="majorHAnsi" w:hAnsiTheme="majorHAnsi" w:cstheme="majorHAnsi"/>
          <w:sz w:val="24"/>
        </w:rPr>
        <w:t xml:space="preserve">international </w:t>
      </w:r>
      <w:bookmarkStart w:id="19" w:name="OLE_LINK3"/>
      <w:bookmarkStart w:id="20" w:name="OLE_LINK6"/>
      <w:r w:rsidR="00566282">
        <w:rPr>
          <w:rFonts w:asciiTheme="majorHAnsi" w:hAnsiTheme="majorHAnsi" w:cstheme="majorHAnsi"/>
          <w:sz w:val="24"/>
        </w:rPr>
        <w:t>applicants</w:t>
      </w:r>
      <w:bookmarkEnd w:id="19"/>
      <w:bookmarkEnd w:id="20"/>
      <w:r w:rsidR="00A16EF8" w:rsidRPr="00A16EF8">
        <w:rPr>
          <w:rFonts w:asciiTheme="majorHAnsi" w:hAnsiTheme="majorHAnsi" w:cstheme="majorHAnsi"/>
          <w:sz w:val="24"/>
        </w:rPr>
        <w:t>)</w:t>
      </w:r>
    </w:p>
    <w:p w:rsidR="00E7464E" w:rsidRPr="00560BCD" w:rsidRDefault="00E7464E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Rješenje o priznavanju inozemne visokoškolske kvalifikacije</w:t>
      </w:r>
      <w:r w:rsidR="00FB1D89" w:rsidRPr="00560BCD">
        <w:rPr>
          <w:rFonts w:asciiTheme="majorHAnsi" w:hAnsiTheme="majorHAnsi" w:cstheme="majorHAnsi"/>
          <w:sz w:val="24"/>
          <w:lang w:val="hr-HR"/>
        </w:rPr>
        <w:t xml:space="preserve"> (za strane državljane te za pristupnike koji su završili sveučilišni studij u inozemstvu)</w:t>
      </w:r>
      <w:r w:rsidR="00A16EF8">
        <w:rPr>
          <w:rFonts w:asciiTheme="majorHAnsi" w:hAnsiTheme="majorHAnsi" w:cstheme="majorHAnsi"/>
          <w:sz w:val="24"/>
          <w:lang w:val="hr-HR"/>
        </w:rPr>
        <w:t>/</w:t>
      </w:r>
      <w:r w:rsidR="003C6C7D" w:rsidRPr="00566282">
        <w:rPr>
          <w:rFonts w:asciiTheme="majorHAnsi" w:hAnsiTheme="majorHAnsi" w:cstheme="majorHAnsi"/>
          <w:sz w:val="24"/>
        </w:rPr>
        <w:t xml:space="preserve">Decision on the recognition of foreign higher education qualifications (for </w:t>
      </w:r>
      <w:r w:rsidR="00566282" w:rsidRPr="00566282">
        <w:rPr>
          <w:rFonts w:asciiTheme="majorHAnsi" w:hAnsiTheme="majorHAnsi" w:cstheme="majorHAnsi"/>
          <w:sz w:val="24"/>
        </w:rPr>
        <w:t>international applicants</w:t>
      </w:r>
      <w:r w:rsidR="003C6C7D" w:rsidRPr="00566282">
        <w:rPr>
          <w:rFonts w:asciiTheme="majorHAnsi" w:hAnsiTheme="majorHAnsi" w:cstheme="majorHAnsi"/>
          <w:sz w:val="24"/>
        </w:rPr>
        <w:t xml:space="preserve"> and for applicants who have completed university studies abroad</w:t>
      </w:r>
      <w:r w:rsidR="003C6C7D" w:rsidRPr="003C6C7D">
        <w:rPr>
          <w:rFonts w:asciiTheme="majorHAnsi" w:hAnsiTheme="majorHAnsi" w:cstheme="majorHAnsi"/>
          <w:sz w:val="24"/>
          <w:lang w:val="hr-HR"/>
        </w:rPr>
        <w:t>)</w:t>
      </w:r>
      <w:r w:rsidR="0015622D">
        <w:rPr>
          <w:rStyle w:val="FootnoteReference"/>
          <w:rFonts w:asciiTheme="majorHAnsi" w:hAnsiTheme="majorHAnsi" w:cstheme="majorHAnsi"/>
          <w:sz w:val="24"/>
          <w:lang w:val="hr-HR"/>
        </w:rPr>
        <w:footnoteReference w:id="2"/>
      </w:r>
    </w:p>
    <w:p w:rsidR="00805FFA" w:rsidRPr="00560BCD" w:rsidRDefault="00805FFA" w:rsidP="00D00B2C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Potvrda o poznavanju hrvatskoga ili engleskoga jezika (za strane državljane)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3C6C7D" w:rsidRPr="00D00B2C">
        <w:rPr>
          <w:rFonts w:asciiTheme="majorHAnsi" w:hAnsiTheme="majorHAnsi" w:cstheme="majorHAnsi"/>
          <w:sz w:val="24"/>
        </w:rPr>
        <w:t>Croatian or English language certificate</w:t>
      </w:r>
      <w:r w:rsidR="003C6C7D" w:rsidRPr="003C6C7D">
        <w:rPr>
          <w:rFonts w:asciiTheme="majorHAnsi" w:hAnsiTheme="majorHAnsi" w:cstheme="majorHAnsi"/>
          <w:sz w:val="24"/>
          <w:lang w:val="hr-HR"/>
        </w:rPr>
        <w:t xml:space="preserve"> (</w:t>
      </w:r>
      <w:r w:rsidR="003C6C7D" w:rsidRPr="00D00B2C">
        <w:rPr>
          <w:rFonts w:asciiTheme="majorHAnsi" w:hAnsiTheme="majorHAnsi" w:cstheme="majorHAnsi"/>
          <w:sz w:val="24"/>
        </w:rPr>
        <w:t xml:space="preserve">for </w:t>
      </w:r>
      <w:r w:rsidR="00D00B2C" w:rsidRPr="00D00B2C">
        <w:rPr>
          <w:rFonts w:asciiTheme="majorHAnsi" w:hAnsiTheme="majorHAnsi" w:cstheme="majorHAnsi"/>
          <w:sz w:val="24"/>
        </w:rPr>
        <w:t>international applicants</w:t>
      </w:r>
      <w:r w:rsidR="003C6C7D">
        <w:rPr>
          <w:rFonts w:asciiTheme="majorHAnsi" w:hAnsiTheme="majorHAnsi" w:cstheme="majorHAnsi"/>
          <w:sz w:val="24"/>
          <w:lang w:val="hr-HR"/>
        </w:rPr>
        <w:t>)</w:t>
      </w:r>
    </w:p>
    <w:p w:rsidR="00E7464E" w:rsidRPr="00560BCD" w:rsidRDefault="00E7464E" w:rsidP="00E7464E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Životopis</w:t>
      </w:r>
      <w:r w:rsidR="00BC3B33">
        <w:rPr>
          <w:rFonts w:asciiTheme="majorHAnsi" w:hAnsiTheme="majorHAnsi" w:cstheme="majorHAnsi"/>
          <w:sz w:val="24"/>
          <w:lang w:val="hr-HR"/>
        </w:rPr>
        <w:t>/CV</w:t>
      </w: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15622D" w:rsidRPr="00560BCD" w:rsidRDefault="00E7464E" w:rsidP="0015622D">
      <w:pPr>
        <w:spacing w:before="0" w:line="220" w:lineRule="exact"/>
        <w:ind w:left="-426" w:firstLine="0"/>
        <w:rPr>
          <w:rFonts w:asciiTheme="majorHAnsi" w:hAnsiTheme="majorHAnsi" w:cstheme="majorHAnsi"/>
          <w:i/>
          <w:iCs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*</w:t>
      </w:r>
      <w:r w:rsidRPr="00560BCD">
        <w:rPr>
          <w:rFonts w:asciiTheme="majorHAnsi" w:hAnsiTheme="majorHAnsi" w:cstheme="majorHAnsi"/>
          <w:i/>
          <w:iCs/>
          <w:sz w:val="24"/>
          <w:lang w:val="hr-HR"/>
        </w:rPr>
        <w:t>Preslike diploma i prijepisa ocjena koje je izdao PMF u Zagrebu ovjeravaju se u studentskoj referadi</w:t>
      </w: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tbl>
      <w:tblPr>
        <w:tblW w:w="9700" w:type="dxa"/>
        <w:tblInd w:w="-567" w:type="dxa"/>
        <w:shd w:val="pct10" w:color="auto" w:fill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7144"/>
        <w:gridCol w:w="284"/>
        <w:gridCol w:w="284"/>
        <w:gridCol w:w="142"/>
        <w:gridCol w:w="284"/>
        <w:gridCol w:w="284"/>
        <w:gridCol w:w="142"/>
        <w:gridCol w:w="284"/>
        <w:gridCol w:w="284"/>
        <w:gridCol w:w="284"/>
        <w:gridCol w:w="284"/>
      </w:tblGrid>
      <w:tr w:rsidR="005C1360" w:rsidRPr="00560BCD" w:rsidTr="00F9344C">
        <w:tc>
          <w:tcPr>
            <w:tcW w:w="7144" w:type="dxa"/>
            <w:tcBorders>
              <w:right w:val="single" w:sz="4" w:space="0" w:color="auto"/>
            </w:tcBorders>
            <w:shd w:val="pct10" w:color="auto" w:fill="auto"/>
          </w:tcPr>
          <w:p w:rsidR="005C1360" w:rsidRPr="00560BCD" w:rsidRDefault="005C1360" w:rsidP="00F9344C">
            <w:pPr>
              <w:ind w:left="-56" w:right="-2607"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Datum prijave </w:t>
            </w:r>
            <w:r w:rsidR="003C6C7D"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</w:t>
            </w:r>
            <w:r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dan-mjesec-godina)</w:t>
            </w:r>
            <w:r w:rsidR="003C6C7D">
              <w:rPr>
                <w:rFonts w:asciiTheme="majorHAnsi" w:hAnsiTheme="majorHAnsi" w:cstheme="majorHAnsi"/>
                <w:sz w:val="24"/>
                <w:lang w:val="hr-HR"/>
              </w:rPr>
              <w:t>/</w:t>
            </w:r>
            <w:r w:rsidR="00F9344C" w:rsidRPr="00F9344C">
              <w:rPr>
                <w:rFonts w:asciiTheme="majorHAnsi" w:hAnsiTheme="majorHAnsi" w:cstheme="majorHAnsi"/>
                <w:sz w:val="24"/>
                <w:lang w:val="hr-HR"/>
              </w:rPr>
              <w:t>Date of application</w:t>
            </w:r>
            <w:r w:rsidR="00F9344C"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day-month-year</w:t>
            </w:r>
            <w:r w:rsid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5C1360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5C1360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C21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251531" w:rsidRPr="00560BCD" w:rsidRDefault="00F9344C" w:rsidP="002B498C">
      <w:pPr>
        <w:spacing w:before="0"/>
        <w:ind w:firstLine="0"/>
        <w:jc w:val="center"/>
        <w:rPr>
          <w:rFonts w:asciiTheme="majorHAnsi" w:hAnsiTheme="majorHAnsi" w:cstheme="majorHAnsi"/>
          <w:b/>
          <w:lang w:val="hr-HR"/>
        </w:rPr>
      </w:pPr>
      <w:r w:rsidRPr="00560BCD">
        <w:rPr>
          <w:rFonts w:asciiTheme="majorHAnsi" w:hAnsiTheme="majorHAnsi" w:cstheme="majorHAnsi"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03225</wp:posOffset>
                </wp:positionV>
                <wp:extent cx="6086475" cy="2676525"/>
                <wp:effectExtent l="0" t="0" r="28575" b="28575"/>
                <wp:wrapSquare wrapText="bothSides"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676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7FF6" w:rsidRPr="009437B9" w:rsidRDefault="00CB7FF6" w:rsidP="00F9344C">
                            <w:pPr>
                              <w:spacing w:before="120"/>
                              <w:ind w:firstLine="0"/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</w:pP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V</w:t>
                            </w:r>
                            <w:r w:rsidR="00F9344C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lastoručnim potpisom potvrđujem/I hereby confirm:</w:t>
                            </w:r>
                          </w:p>
                          <w:p w:rsidR="004C6377" w:rsidRPr="009437B9" w:rsidRDefault="004C6377" w:rsidP="0049325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</w:pPr>
                            <w:bookmarkStart w:id="21" w:name="OLE_LINK31"/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da sam upoznat</w:t>
                            </w:r>
                            <w:r w:rsidR="002F47BE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/a</w:t>
                            </w: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 xml:space="preserve"> s pravilima upisa</w:t>
                            </w:r>
                            <w:r w:rsidR="00F9344C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/</w:t>
                            </w:r>
                            <w:r w:rsidR="00BC7F60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  <w:t xml:space="preserve">that I am </w:t>
                            </w:r>
                            <w:bookmarkStart w:id="22" w:name="OLE_LINK32"/>
                            <w:bookmarkStart w:id="23" w:name="OLE_LINK33"/>
                            <w:r w:rsidR="00BC7F60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  <w:t xml:space="preserve">familiar </w:t>
                            </w:r>
                            <w:bookmarkEnd w:id="22"/>
                            <w:bookmarkEnd w:id="23"/>
                            <w:r w:rsidR="00BC7F60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  <w:t xml:space="preserve">with the admission and </w:t>
                            </w:r>
                            <w:r w:rsidR="00493253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  <w:t xml:space="preserve">enrolment </w:t>
                            </w:r>
                            <w:r w:rsidR="00BC7F60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</w:rPr>
                              <w:t>procedures</w:t>
                            </w:r>
                          </w:p>
                          <w:bookmarkEnd w:id="21"/>
                          <w:p w:rsidR="00CB7FF6" w:rsidRPr="009437B9" w:rsidRDefault="00CB7FF6" w:rsidP="00F9344C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</w:pP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da sam suglasan</w:t>
                            </w:r>
                            <w:r w:rsidR="002F47BE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/a</w:t>
                            </w: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 xml:space="preserve"> da se rezultati </w:t>
                            </w:r>
                            <w:r w:rsidR="00251531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upisa</w:t>
                            </w: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 xml:space="preserve"> objave na </w:t>
                            </w:r>
                            <w:r w:rsidR="000574E6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 xml:space="preserve">oglasnim pločama i </w:t>
                            </w: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web stranic</w:t>
                            </w:r>
                            <w:r w:rsidR="000574E6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ama</w:t>
                            </w: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 xml:space="preserve"> Fakulteta.</w:t>
                            </w:r>
                            <w:r w:rsidR="00F9344C"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t>/I agree that my name and surname can be published online for the purposes of scheduling during the admission process and subsequent course schedules</w:t>
                            </w:r>
                          </w:p>
                          <w:p w:rsidR="00CB7FF6" w:rsidRPr="009437B9" w:rsidRDefault="00CB7FF6" w:rsidP="00121F6F">
                            <w:pPr>
                              <w:ind w:firstLine="0"/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</w:pPr>
                          </w:p>
                          <w:p w:rsidR="00B25D1D" w:rsidRPr="00BC6C26" w:rsidRDefault="00497F1D" w:rsidP="00F9344C">
                            <w:pPr>
                              <w:spacing w:before="0"/>
                              <w:ind w:firstLine="0"/>
                              <w:jc w:val="right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 w:rsidRPr="009437B9">
                              <w:rPr>
                                <w:rFonts w:asciiTheme="majorHAnsi" w:hAnsiTheme="majorHAnsi" w:cstheme="majorHAnsi"/>
                                <w:noProof/>
                                <w:sz w:val="24"/>
                                <w:lang w:val="hr-HR"/>
                              </w:rP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alt="Microsoft Office Signature Line..." style="width:192pt;height:96pt">
                                  <v:imagedata r:id="rId8" o:title=""/>
                                  <o:lock v:ext="edit" ungrouping="t" rotation="t" cropping="t" verticies="t" text="t" grouping="t"/>
                                  <o:signatureline v:ext="edit" id="{D96ED71C-F7B5-4A7D-9E2A-69AAAAC1EB5F}" provid="{00000000-0000-0000-0000-000000000000}" o:suggestedsigner="Potpis pristupnika/Applicant's signature" issignatureline="t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28.05pt;margin-top:31.75pt;width:479.25pt;height:210.7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">
                <v:textbox>
                  <w:txbxContent>
                    <w:p w:rsidR="00CB7FF6" w:rsidRPr="009437B9" w:rsidRDefault="00CB7FF6" w:rsidP="00F9344C">
                      <w:pPr>
                        <w:spacing w:before="120"/>
                        <w:ind w:firstLine="0"/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</w:pP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V</w:t>
                      </w:r>
                      <w:r w:rsidR="00F9344C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lastoručnim potpisom potvrđujem/I hereby confirm:</w:t>
                      </w:r>
                    </w:p>
                    <w:p w:rsidR="004C6377" w:rsidRPr="009437B9" w:rsidRDefault="004C6377" w:rsidP="00493253">
                      <w:pPr>
                        <w:numPr>
                          <w:ilvl w:val="0"/>
                          <w:numId w:val="1"/>
                        </w:numPr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</w:pPr>
                      <w:bookmarkStart w:id="24" w:name="OLE_LINK31"/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da sam upoznat</w:t>
                      </w:r>
                      <w:r w:rsidR="002F47BE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/a</w:t>
                      </w: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 xml:space="preserve"> s pravilima upisa</w:t>
                      </w:r>
                      <w:r w:rsidR="00F9344C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/</w:t>
                      </w:r>
                      <w:r w:rsidR="00BC7F60" w:rsidRPr="009437B9"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  <w:t xml:space="preserve">that I am </w:t>
                      </w:r>
                      <w:bookmarkStart w:id="25" w:name="OLE_LINK32"/>
                      <w:bookmarkStart w:id="26" w:name="OLE_LINK33"/>
                      <w:r w:rsidR="00BC7F60" w:rsidRPr="009437B9"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  <w:t xml:space="preserve">familiar </w:t>
                      </w:r>
                      <w:bookmarkEnd w:id="25"/>
                      <w:bookmarkEnd w:id="26"/>
                      <w:r w:rsidR="00BC7F60" w:rsidRPr="009437B9"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  <w:t xml:space="preserve">with the admission and </w:t>
                      </w:r>
                      <w:r w:rsidR="00493253" w:rsidRPr="009437B9"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  <w:t xml:space="preserve">enrolment </w:t>
                      </w:r>
                      <w:r w:rsidR="00BC7F60" w:rsidRPr="009437B9">
                        <w:rPr>
                          <w:rFonts w:asciiTheme="majorHAnsi" w:hAnsiTheme="majorHAnsi" w:cstheme="majorHAnsi"/>
                          <w:noProof/>
                          <w:sz w:val="24"/>
                        </w:rPr>
                        <w:t>procedures</w:t>
                      </w:r>
                    </w:p>
                    <w:bookmarkEnd w:id="24"/>
                    <w:p w:rsidR="00CB7FF6" w:rsidRPr="009437B9" w:rsidRDefault="00CB7FF6" w:rsidP="00F9344C">
                      <w:pPr>
                        <w:numPr>
                          <w:ilvl w:val="0"/>
                          <w:numId w:val="1"/>
                        </w:numPr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</w:pP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da sam suglasan</w:t>
                      </w:r>
                      <w:r w:rsidR="002F47BE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/a</w:t>
                      </w: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 xml:space="preserve"> da se rezultati </w:t>
                      </w:r>
                      <w:r w:rsidR="00251531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upisa</w:t>
                      </w: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 xml:space="preserve"> objave na </w:t>
                      </w:r>
                      <w:r w:rsidR="000574E6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 xml:space="preserve">oglasnim pločama i </w:t>
                      </w: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web stranic</w:t>
                      </w:r>
                      <w:r w:rsidR="000574E6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ama</w:t>
                      </w: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 xml:space="preserve"> Fakulteta.</w:t>
                      </w:r>
                      <w:r w:rsidR="00F9344C"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t>/I agree that my name and surname can be published online for the purposes of scheduling during the admission process and subsequent course schedules</w:t>
                      </w:r>
                    </w:p>
                    <w:p w:rsidR="00CB7FF6" w:rsidRPr="009437B9" w:rsidRDefault="00CB7FF6" w:rsidP="00121F6F">
                      <w:pPr>
                        <w:ind w:firstLine="0"/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</w:pPr>
                    </w:p>
                    <w:p w:rsidR="00B25D1D" w:rsidRPr="00BC6C26" w:rsidRDefault="00497F1D" w:rsidP="00F9344C">
                      <w:pPr>
                        <w:spacing w:before="0"/>
                        <w:ind w:firstLine="0"/>
                        <w:jc w:val="right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 w:rsidRPr="009437B9">
                        <w:rPr>
                          <w:rFonts w:asciiTheme="majorHAnsi" w:hAnsiTheme="majorHAnsi" w:cstheme="majorHAnsi"/>
                          <w:noProof/>
                          <w:sz w:val="24"/>
                          <w:lang w:val="hr-HR"/>
                        </w:rPr>
                        <w:pict>
                          <v:shape id="_x0000_i1025" type="#_x0000_t75" alt="Microsoft Office Signature Line..." style="width:192pt;height:96pt">
                            <v:imagedata r:id="rId8" o:title=""/>
                            <o:lock v:ext="edit" ungrouping="t" rotation="t" cropping="t" verticies="t" text="t" grouping="t"/>
                            <o:signatureline v:ext="edit" id="{D96ED71C-F7B5-4A7D-9E2A-69AAAAC1EB5F}" provid="{00000000-0000-0000-0000-000000000000}" o:suggestedsigner="Potpis pristupnika/Applicant's signature" issignatureline="t"/>
                          </v:shape>
                        </w:pic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C1360" w:rsidRPr="00560BCD" w:rsidRDefault="00691AFA">
      <w:pPr>
        <w:ind w:firstLine="0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 xml:space="preserve"> </w:t>
      </w:r>
    </w:p>
    <w:sectPr w:rsidR="005C1360" w:rsidRPr="00560BCD" w:rsidSect="0011207F">
      <w:type w:val="continuous"/>
      <w:pgSz w:w="11907" w:h="16840"/>
      <w:pgMar w:top="737" w:right="1134" w:bottom="73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7F1D" w:rsidRDefault="00497F1D" w:rsidP="007817D5">
      <w:pPr>
        <w:spacing w:before="0"/>
      </w:pPr>
      <w:r>
        <w:separator/>
      </w:r>
    </w:p>
  </w:endnote>
  <w:endnote w:type="continuationSeparator" w:id="0">
    <w:p w:rsidR="00497F1D" w:rsidRDefault="00497F1D" w:rsidP="007817D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UniZgLight">
    <w:panose1 w:val="02000503000000020003"/>
    <w:charset w:val="00"/>
    <w:family w:val="modern"/>
    <w:notTrueType/>
    <w:pitch w:val="variable"/>
    <w:sig w:usb0="8000002F" w:usb1="5000204B" w:usb2="00000000" w:usb3="00000000" w:csb0="0000008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7F1D" w:rsidRDefault="00497F1D" w:rsidP="007817D5">
      <w:pPr>
        <w:spacing w:before="0"/>
      </w:pPr>
      <w:r>
        <w:separator/>
      </w:r>
    </w:p>
  </w:footnote>
  <w:footnote w:type="continuationSeparator" w:id="0">
    <w:p w:rsidR="00497F1D" w:rsidRDefault="00497F1D" w:rsidP="007817D5">
      <w:pPr>
        <w:spacing w:before="0"/>
      </w:pPr>
      <w:r>
        <w:continuationSeparator/>
      </w:r>
    </w:p>
  </w:footnote>
  <w:footnote w:id="1">
    <w:p w:rsidR="007817D5" w:rsidRPr="007817D5" w:rsidRDefault="007817D5" w:rsidP="007817D5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r w:rsidRPr="009437B9">
        <w:rPr>
          <w:rFonts w:asciiTheme="minorHAnsi" w:hAnsiTheme="minorHAnsi" w:cstheme="minorHAnsi"/>
        </w:rPr>
        <w:t>Osobni identifikacijski broj/Personal identification number</w:t>
      </w:r>
    </w:p>
  </w:footnote>
  <w:footnote w:id="2">
    <w:p w:rsidR="0015622D" w:rsidRPr="009437B9" w:rsidRDefault="0015622D">
      <w:pPr>
        <w:pStyle w:val="FootnoteText"/>
        <w:rPr>
          <w:rFonts w:asciiTheme="minorHAnsi" w:hAnsiTheme="minorHAnsi" w:cstheme="minorHAnsi"/>
          <w:lang w:val="hr-HR"/>
        </w:rPr>
      </w:pPr>
      <w:r>
        <w:rPr>
          <w:rStyle w:val="FootnoteReference"/>
        </w:rPr>
        <w:footnoteRef/>
      </w:r>
      <w:r>
        <w:t xml:space="preserve"> </w:t>
      </w:r>
      <w:r w:rsidRPr="009437B9">
        <w:rPr>
          <w:rFonts w:asciiTheme="minorHAnsi" w:hAnsiTheme="minorHAnsi" w:cstheme="minorHAnsi"/>
        </w:rPr>
        <w:t>http://www.unizg.hr/homepage/study-at-the-university-of-zagreb/academic-recognition-of-foreign-higher-education-qualifications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445B7F"/>
    <w:multiLevelType w:val="hybridMultilevel"/>
    <w:tmpl w:val="AADADE7E"/>
    <w:lvl w:ilvl="0" w:tplc="3030F976">
      <w:start w:val="5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360A6754"/>
    <w:multiLevelType w:val="hybridMultilevel"/>
    <w:tmpl w:val="9EAC9D50"/>
    <w:lvl w:ilvl="0" w:tplc="2C7C0DD2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887457"/>
    <w:multiLevelType w:val="hybridMultilevel"/>
    <w:tmpl w:val="1FE6FFE8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3633F46"/>
    <w:multiLevelType w:val="hybridMultilevel"/>
    <w:tmpl w:val="285EF0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2637A"/>
    <w:multiLevelType w:val="hybridMultilevel"/>
    <w:tmpl w:val="057A8804"/>
    <w:lvl w:ilvl="0" w:tplc="68DC43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03C11"/>
    <w:multiLevelType w:val="hybridMultilevel"/>
    <w:tmpl w:val="2B920A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uMHvtIXJmWz78tIjPG0UJkznGZ0GWkPaFpubJUW0om1X+CdqJxR8REbdky9xbNFofSzAcMN7OJxuSzJiEsrm3A==" w:salt="02b6bHo7SPM9fXrVpLOfaA==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sTA2MbcwMje2MDRR0lEKTi0uzszPAykwrwUAoIJhQCwAAAA="/>
  </w:docVars>
  <w:rsids>
    <w:rsidRoot w:val="003F655A"/>
    <w:rsid w:val="000021BC"/>
    <w:rsid w:val="00003C66"/>
    <w:rsid w:val="00021D71"/>
    <w:rsid w:val="00034DF6"/>
    <w:rsid w:val="00051E77"/>
    <w:rsid w:val="000574E6"/>
    <w:rsid w:val="00084B3C"/>
    <w:rsid w:val="000E2BC5"/>
    <w:rsid w:val="00104F4C"/>
    <w:rsid w:val="0011207F"/>
    <w:rsid w:val="00121F6F"/>
    <w:rsid w:val="001270E6"/>
    <w:rsid w:val="00146B50"/>
    <w:rsid w:val="0015622D"/>
    <w:rsid w:val="001608E1"/>
    <w:rsid w:val="001B18E9"/>
    <w:rsid w:val="001B6A19"/>
    <w:rsid w:val="001C74BC"/>
    <w:rsid w:val="001F1B49"/>
    <w:rsid w:val="00203B2A"/>
    <w:rsid w:val="00211095"/>
    <w:rsid w:val="002457D2"/>
    <w:rsid w:val="00245EDE"/>
    <w:rsid w:val="00251531"/>
    <w:rsid w:val="002547C3"/>
    <w:rsid w:val="002A023C"/>
    <w:rsid w:val="002B1697"/>
    <w:rsid w:val="002B498C"/>
    <w:rsid w:val="002D57DE"/>
    <w:rsid w:val="002F47BE"/>
    <w:rsid w:val="003414CB"/>
    <w:rsid w:val="003675B8"/>
    <w:rsid w:val="003C033C"/>
    <w:rsid w:val="003C6C7D"/>
    <w:rsid w:val="003F15DB"/>
    <w:rsid w:val="003F655A"/>
    <w:rsid w:val="003F780D"/>
    <w:rsid w:val="004717A1"/>
    <w:rsid w:val="00491735"/>
    <w:rsid w:val="0049195E"/>
    <w:rsid w:val="004919BE"/>
    <w:rsid w:val="00493253"/>
    <w:rsid w:val="00497F1D"/>
    <w:rsid w:val="004C6377"/>
    <w:rsid w:val="004E14C5"/>
    <w:rsid w:val="004E7457"/>
    <w:rsid w:val="00511785"/>
    <w:rsid w:val="00523CF9"/>
    <w:rsid w:val="005344E3"/>
    <w:rsid w:val="00536EBE"/>
    <w:rsid w:val="005502DC"/>
    <w:rsid w:val="00560BCD"/>
    <w:rsid w:val="00566282"/>
    <w:rsid w:val="0059556D"/>
    <w:rsid w:val="005A3C88"/>
    <w:rsid w:val="005C0114"/>
    <w:rsid w:val="005C1360"/>
    <w:rsid w:val="005C54CF"/>
    <w:rsid w:val="00646216"/>
    <w:rsid w:val="00672C69"/>
    <w:rsid w:val="00691AFA"/>
    <w:rsid w:val="006C41DB"/>
    <w:rsid w:val="006C76BE"/>
    <w:rsid w:val="006F3F06"/>
    <w:rsid w:val="00713DB7"/>
    <w:rsid w:val="00722F0C"/>
    <w:rsid w:val="00727FAA"/>
    <w:rsid w:val="00754F9F"/>
    <w:rsid w:val="00767B7F"/>
    <w:rsid w:val="00776124"/>
    <w:rsid w:val="007817D5"/>
    <w:rsid w:val="00804F0B"/>
    <w:rsid w:val="00805FFA"/>
    <w:rsid w:val="00821B8A"/>
    <w:rsid w:val="00876BEE"/>
    <w:rsid w:val="008B6A1E"/>
    <w:rsid w:val="0092092E"/>
    <w:rsid w:val="00926F73"/>
    <w:rsid w:val="009432FE"/>
    <w:rsid w:val="009437B9"/>
    <w:rsid w:val="009500B6"/>
    <w:rsid w:val="009741EE"/>
    <w:rsid w:val="00991E9D"/>
    <w:rsid w:val="009A06A8"/>
    <w:rsid w:val="009D08FE"/>
    <w:rsid w:val="009D321C"/>
    <w:rsid w:val="009E2DB2"/>
    <w:rsid w:val="00A103CF"/>
    <w:rsid w:val="00A16EF8"/>
    <w:rsid w:val="00A27C21"/>
    <w:rsid w:val="00A3552A"/>
    <w:rsid w:val="00A46B88"/>
    <w:rsid w:val="00A470CF"/>
    <w:rsid w:val="00A5603C"/>
    <w:rsid w:val="00A82B95"/>
    <w:rsid w:val="00AA2B7A"/>
    <w:rsid w:val="00AE1A5D"/>
    <w:rsid w:val="00B00A2D"/>
    <w:rsid w:val="00B03CD0"/>
    <w:rsid w:val="00B03D6A"/>
    <w:rsid w:val="00B25D1D"/>
    <w:rsid w:val="00B46C3D"/>
    <w:rsid w:val="00B852C5"/>
    <w:rsid w:val="00BB4D05"/>
    <w:rsid w:val="00BB7304"/>
    <w:rsid w:val="00BC3B33"/>
    <w:rsid w:val="00BC6C26"/>
    <w:rsid w:val="00BC7F60"/>
    <w:rsid w:val="00C03725"/>
    <w:rsid w:val="00C7145A"/>
    <w:rsid w:val="00CB14CC"/>
    <w:rsid w:val="00CB53C9"/>
    <w:rsid w:val="00CB56D0"/>
    <w:rsid w:val="00CB7FF6"/>
    <w:rsid w:val="00D00B2C"/>
    <w:rsid w:val="00D9795C"/>
    <w:rsid w:val="00DB3BAD"/>
    <w:rsid w:val="00E169CC"/>
    <w:rsid w:val="00E7464E"/>
    <w:rsid w:val="00E84C95"/>
    <w:rsid w:val="00E862B6"/>
    <w:rsid w:val="00E9292F"/>
    <w:rsid w:val="00EA7103"/>
    <w:rsid w:val="00EF2AD1"/>
    <w:rsid w:val="00F12AB5"/>
    <w:rsid w:val="00F13526"/>
    <w:rsid w:val="00F7279A"/>
    <w:rsid w:val="00F9344C"/>
    <w:rsid w:val="00FB1D89"/>
    <w:rsid w:val="00FE1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0C572A-F489-4286-8292-73AB8C043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7A1"/>
    <w:pPr>
      <w:overflowPunct w:val="0"/>
      <w:autoSpaceDE w:val="0"/>
      <w:autoSpaceDN w:val="0"/>
      <w:adjustRightInd w:val="0"/>
      <w:spacing w:before="60"/>
      <w:ind w:firstLine="567"/>
      <w:jc w:val="both"/>
      <w:textAlignment w:val="baseline"/>
    </w:pPr>
    <w:rPr>
      <w:sz w:val="26"/>
      <w:lang w:val="en-GB" w:eastAsia="en-US"/>
    </w:rPr>
  </w:style>
  <w:style w:type="paragraph" w:styleId="Heading2">
    <w:name w:val="heading 2"/>
    <w:basedOn w:val="Normal"/>
    <w:next w:val="Normal"/>
    <w:qFormat/>
    <w:pPr>
      <w:keepNext/>
      <w:spacing w:before="480" w:after="120"/>
      <w:ind w:firstLine="0"/>
      <w:jc w:val="left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spacing w:before="240" w:after="120"/>
      <w:ind w:firstLine="0"/>
      <w:jc w:val="left"/>
      <w:outlineLvl w:val="2"/>
    </w:pPr>
    <w:rPr>
      <w:b/>
      <w:i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ind w:firstLine="0"/>
      <w:outlineLvl w:val="3"/>
    </w:pPr>
    <w:rPr>
      <w:i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ike">
    <w:name w:val="slike"/>
    <w:basedOn w:val="Normal"/>
    <w:rPr>
      <w:sz w:val="20"/>
    </w:rPr>
  </w:style>
  <w:style w:type="paragraph" w:styleId="BalloonText">
    <w:name w:val="Balloon Text"/>
    <w:basedOn w:val="Normal"/>
    <w:link w:val="BalloonTextChar"/>
    <w:rsid w:val="000021B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1BC"/>
    <w:rPr>
      <w:rFonts w:ascii="Segoe UI" w:hAnsi="Segoe UI" w:cs="Segoe UI"/>
      <w:sz w:val="18"/>
      <w:szCs w:val="18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B46C3D"/>
    <w:rPr>
      <w:color w:val="808080"/>
    </w:rPr>
  </w:style>
  <w:style w:type="paragraph" w:styleId="FootnoteText">
    <w:name w:val="footnote text"/>
    <w:basedOn w:val="Normal"/>
    <w:link w:val="FootnoteTextChar"/>
    <w:rsid w:val="007817D5"/>
    <w:pPr>
      <w:spacing w:before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817D5"/>
    <w:rPr>
      <w:lang w:val="en-GB" w:eastAsia="en-US"/>
    </w:rPr>
  </w:style>
  <w:style w:type="character" w:styleId="FootnoteReference">
    <w:name w:val="footnote reference"/>
    <w:basedOn w:val="DefaultParagraphFont"/>
    <w:rsid w:val="007817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A32DDB-FA75-4C31-832A-F3ECDD857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irodoslovno matematički fakultet</vt:lpstr>
      <vt:lpstr>Fakultet strojarstva i brodogradnje</vt:lpstr>
    </vt:vector>
  </TitlesOfParts>
  <Company>FSB Zagreb, Croatia</Company>
  <LinksUpToDate>false</LinksUpToDate>
  <CharactersWithSpaces>3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rodoslovno matematički fakultet</dc:title>
  <dc:subject/>
  <dc:creator>Marko</dc:creator>
  <cp:keywords/>
  <cp:lastModifiedBy>Marko</cp:lastModifiedBy>
  <cp:revision>2</cp:revision>
  <cp:lastPrinted>2019-10-10T08:22:00Z</cp:lastPrinted>
  <dcterms:created xsi:type="dcterms:W3CDTF">2019-10-23T08:16:00Z</dcterms:created>
  <dcterms:modified xsi:type="dcterms:W3CDTF">2019-10-23T08:16:00Z</dcterms:modified>
</cp:coreProperties>
</file>